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504CE3" w14:textId="4E21DF21" w:rsidR="007D659F" w:rsidRPr="00F205B3" w:rsidRDefault="00794FBE">
      <w:pPr>
        <w:rPr>
          <w:rFonts w:ascii="Poppins" w:hAnsi="Poppins" w:cs="Poppins"/>
          <w:b/>
          <w:bCs/>
          <w:sz w:val="40"/>
          <w:szCs w:val="40"/>
          <w:lang w:val="es-AR"/>
        </w:rPr>
      </w:pPr>
      <w:r w:rsidRPr="00F205B3">
        <w:rPr>
          <w:rFonts w:ascii="Poppins" w:eastAsia="Calibri" w:hAnsi="Poppins" w:cs="Poppins"/>
          <w:b/>
          <w:bCs/>
          <w:sz w:val="40"/>
          <w:szCs w:val="40"/>
          <w:lang w:val="es-ES_tradnl"/>
        </w:rPr>
        <w:t xml:space="preserve">Los </w:t>
      </w:r>
      <w:r w:rsidR="00804D69" w:rsidRPr="00F205B3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T</w:t>
      </w:r>
      <w:r w:rsidRPr="00F205B3">
        <w:rPr>
          <w:rFonts w:ascii="Poppins" w:eastAsia="Calibri" w:hAnsi="Poppins" w:cs="Poppins"/>
          <w:b/>
          <w:bCs/>
          <w:sz w:val="40"/>
          <w:szCs w:val="40"/>
          <w:lang w:val="es-ES_tradnl"/>
        </w:rPr>
        <w:t xml:space="preserve">rabajadores de </w:t>
      </w:r>
      <w:r w:rsidR="00804D69" w:rsidRPr="00F205B3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A</w:t>
      </w:r>
      <w:r w:rsidRPr="00F205B3">
        <w:rPr>
          <w:rFonts w:ascii="Poppins" w:eastAsia="Calibri" w:hAnsi="Poppins" w:cs="Poppins"/>
          <w:b/>
          <w:bCs/>
          <w:sz w:val="40"/>
          <w:szCs w:val="40"/>
          <w:lang w:val="es-ES_tradnl"/>
        </w:rPr>
        <w:t xml:space="preserve">tención </w:t>
      </w:r>
      <w:r w:rsidR="00804D69" w:rsidRPr="00F205B3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D</w:t>
      </w:r>
      <w:r w:rsidRPr="00F205B3">
        <w:rPr>
          <w:rFonts w:ascii="Poppins" w:eastAsia="Calibri" w:hAnsi="Poppins" w:cs="Poppins"/>
          <w:b/>
          <w:bCs/>
          <w:sz w:val="40"/>
          <w:szCs w:val="40"/>
          <w:lang w:val="es-ES_tradnl"/>
        </w:rPr>
        <w:t xml:space="preserve">irecta </w:t>
      </w:r>
      <w:r w:rsidR="00804D69" w:rsidRPr="00F205B3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P</w:t>
      </w:r>
      <w:r w:rsidRPr="00F205B3">
        <w:rPr>
          <w:rFonts w:ascii="Poppins" w:eastAsia="Calibri" w:hAnsi="Poppins" w:cs="Poppins"/>
          <w:b/>
          <w:bCs/>
          <w:sz w:val="40"/>
          <w:szCs w:val="40"/>
          <w:lang w:val="es-ES_tradnl"/>
        </w:rPr>
        <w:t xml:space="preserve">roporcionan </w:t>
      </w:r>
      <w:r w:rsidR="00804D69" w:rsidRPr="00F205B3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A</w:t>
      </w:r>
      <w:r w:rsidRPr="00F205B3">
        <w:rPr>
          <w:rFonts w:ascii="Poppins" w:eastAsia="Calibri" w:hAnsi="Poppins" w:cs="Poppins"/>
          <w:b/>
          <w:bCs/>
          <w:sz w:val="40"/>
          <w:szCs w:val="40"/>
          <w:lang w:val="es-ES_tradnl"/>
        </w:rPr>
        <w:t xml:space="preserve">poyo </w:t>
      </w:r>
      <w:r w:rsidR="00804D69" w:rsidRPr="00F205B3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E</w:t>
      </w:r>
      <w:r w:rsidRPr="00F205B3">
        <w:rPr>
          <w:rFonts w:ascii="Poppins" w:eastAsia="Calibri" w:hAnsi="Poppins" w:cs="Poppins"/>
          <w:b/>
          <w:bCs/>
          <w:sz w:val="40"/>
          <w:szCs w:val="40"/>
          <w:lang w:val="es-ES_tradnl"/>
        </w:rPr>
        <w:t>sencial: DEBEMOS invertir en ellos HOY MISMO</w:t>
      </w:r>
    </w:p>
    <w:p w14:paraId="67A25BBB" w14:textId="77777777" w:rsidR="007D659F" w:rsidRPr="00F205B3" w:rsidRDefault="007D659F">
      <w:pPr>
        <w:rPr>
          <w:rFonts w:ascii="Poppins" w:hAnsi="Poppins" w:cs="Poppins"/>
          <w:sz w:val="28"/>
          <w:szCs w:val="28"/>
          <w:lang w:val="es-AR"/>
        </w:rPr>
      </w:pPr>
    </w:p>
    <w:p w14:paraId="5AA608C5" w14:textId="21EBB8B9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Los trabajadores de atención directa, incluidos los profesionales de apoyo directo (DSP, por sus siglas en inglés), brindan servicios críticos a personas con discapacidades y adultos mayores, pero no ganan lo que deberían por lo que hacen. Esto se debe a décadas de falta de fondos para apoyar el aumento de sus salarios. Muchos abandonan sus puestos rápidamente debido al salario bajo, lo que deja a las personas con discapacidades y a sus familias sin apoyo esencial. Debemos invertir en fondos para trabajadores de atención directa para que reciban un pago justo y para que todos puedan obtener la ayuda que necesitan.</w:t>
      </w:r>
    </w:p>
    <w:p w14:paraId="2EAB66BA" w14:textId="77777777" w:rsidR="007D659F" w:rsidRPr="00F205B3" w:rsidRDefault="007D659F">
      <w:pPr>
        <w:rPr>
          <w:rFonts w:ascii="Poppins" w:hAnsi="Poppins" w:cs="Poppins"/>
          <w:sz w:val="28"/>
          <w:szCs w:val="28"/>
          <w:lang w:val="es-AR"/>
        </w:rPr>
      </w:pPr>
    </w:p>
    <w:p w14:paraId="0090BC66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Los trabajadores de atención directa hacen muchas cosas, como apoyar a las personas en las siguientes actividades:</w:t>
      </w:r>
    </w:p>
    <w:p w14:paraId="4B984BD4" w14:textId="6B1A5191" w:rsidR="007D659F" w:rsidRPr="00F205B3" w:rsidRDefault="00794FBE">
      <w:pPr>
        <w:pStyle w:val="ListParagraph"/>
        <w:numPr>
          <w:ilvl w:val="0"/>
          <w:numId w:val="1"/>
        </w:num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Desplazarse por su hogar o comunidad</w:t>
      </w:r>
    </w:p>
    <w:p w14:paraId="2CA1D564" w14:textId="6BB82900" w:rsidR="007D659F" w:rsidRPr="00F205B3" w:rsidRDefault="00794FBE">
      <w:pPr>
        <w:pStyle w:val="ListParagraph"/>
        <w:numPr>
          <w:ilvl w:val="0"/>
          <w:numId w:val="1"/>
        </w:numPr>
        <w:rPr>
          <w:rFonts w:ascii="Poppins" w:hAnsi="Poppins" w:cs="Poppins"/>
          <w:sz w:val="28"/>
          <w:szCs w:val="28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Trabajar en la comunidad</w:t>
      </w:r>
    </w:p>
    <w:p w14:paraId="5784264F" w14:textId="1309D2A0" w:rsidR="007D659F" w:rsidRPr="00F205B3" w:rsidRDefault="00794FBE">
      <w:pPr>
        <w:pStyle w:val="ListParagraph"/>
        <w:numPr>
          <w:ilvl w:val="0"/>
          <w:numId w:val="1"/>
        </w:numPr>
        <w:rPr>
          <w:rFonts w:ascii="Poppins" w:hAnsi="Poppins" w:cs="Poppins"/>
          <w:sz w:val="28"/>
          <w:szCs w:val="28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Comunicarse con los demás</w:t>
      </w:r>
    </w:p>
    <w:p w14:paraId="03BE7B65" w14:textId="7AE1EDB5" w:rsidR="007D659F" w:rsidRPr="00F205B3" w:rsidRDefault="00794FBE">
      <w:pPr>
        <w:pStyle w:val="ListParagraph"/>
        <w:numPr>
          <w:ilvl w:val="0"/>
          <w:numId w:val="1"/>
        </w:numPr>
        <w:rPr>
          <w:rFonts w:ascii="Poppins" w:hAnsi="Poppins" w:cs="Poppins"/>
          <w:sz w:val="28"/>
          <w:szCs w:val="28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Realizar tareas domésticas</w:t>
      </w:r>
    </w:p>
    <w:p w14:paraId="3D908B3D" w14:textId="486931B0" w:rsidR="007D659F" w:rsidRPr="00F205B3" w:rsidRDefault="00794FBE">
      <w:pPr>
        <w:pStyle w:val="ListParagraph"/>
        <w:numPr>
          <w:ilvl w:val="0"/>
          <w:numId w:val="1"/>
        </w:numPr>
        <w:rPr>
          <w:rFonts w:ascii="Poppins" w:hAnsi="Poppins" w:cs="Poppins"/>
          <w:sz w:val="28"/>
          <w:szCs w:val="28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Construir relaciones sólidas</w:t>
      </w:r>
    </w:p>
    <w:p w14:paraId="6D3A69D1" w14:textId="06A40D60" w:rsidR="007D659F" w:rsidRPr="00F205B3" w:rsidRDefault="00794FBE">
      <w:pPr>
        <w:pStyle w:val="ListParagraph"/>
        <w:numPr>
          <w:ilvl w:val="0"/>
          <w:numId w:val="1"/>
        </w:num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Ayudar con la higiene y el cuidado personal, como bañarse, ir al baño y vestirse</w:t>
      </w:r>
    </w:p>
    <w:p w14:paraId="74FA5BC7" w14:textId="5EA1C695" w:rsidR="007D659F" w:rsidRPr="00F205B3" w:rsidRDefault="00794FBE">
      <w:pPr>
        <w:pStyle w:val="ListParagraph"/>
        <w:numPr>
          <w:ilvl w:val="0"/>
          <w:numId w:val="1"/>
        </w:numPr>
        <w:rPr>
          <w:rFonts w:ascii="Poppins" w:hAnsi="Poppins" w:cs="Poppins"/>
          <w:sz w:val="28"/>
          <w:szCs w:val="28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Tomar medicamentos importantes</w:t>
      </w:r>
    </w:p>
    <w:p w14:paraId="439FCE04" w14:textId="77777777" w:rsidR="007D659F" w:rsidRPr="00F205B3" w:rsidRDefault="00794FBE">
      <w:pPr>
        <w:pStyle w:val="ListParagraph"/>
        <w:numPr>
          <w:ilvl w:val="0"/>
          <w:numId w:val="1"/>
        </w:numPr>
        <w:rPr>
          <w:rFonts w:ascii="Poppins" w:hAnsi="Poppins" w:cs="Poppins"/>
          <w:sz w:val="28"/>
          <w:szCs w:val="28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¡Y mucho más!</w:t>
      </w:r>
    </w:p>
    <w:p w14:paraId="64AF3882" w14:textId="77777777" w:rsidR="007D659F" w:rsidRPr="00F205B3" w:rsidRDefault="007D659F">
      <w:pPr>
        <w:rPr>
          <w:rFonts w:ascii="Poppins" w:hAnsi="Poppins" w:cs="Poppins"/>
          <w:sz w:val="28"/>
          <w:szCs w:val="28"/>
        </w:rPr>
      </w:pPr>
    </w:p>
    <w:p w14:paraId="3117B0E3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Los trabajadores de atención directa pueden ser llamados de diferentes formas.</w:t>
      </w:r>
    </w:p>
    <w:p w14:paraId="74E9D040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Algunas de ellas son las siguientes:</w:t>
      </w:r>
    </w:p>
    <w:p w14:paraId="48E714A5" w14:textId="7F4C307F" w:rsidR="007D659F" w:rsidRPr="00F205B3" w:rsidRDefault="00794FBE">
      <w:pPr>
        <w:pStyle w:val="ListParagraph"/>
        <w:numPr>
          <w:ilvl w:val="0"/>
          <w:numId w:val="2"/>
        </w:num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Profesionales de apoyo directo (DSP, por sus siglas en inglés).</w:t>
      </w:r>
    </w:p>
    <w:p w14:paraId="640FDF45" w14:textId="28ED6755" w:rsidR="007D659F" w:rsidRPr="00F205B3" w:rsidRDefault="00794FBE">
      <w:pPr>
        <w:pStyle w:val="ListParagraph"/>
        <w:numPr>
          <w:ilvl w:val="0"/>
          <w:numId w:val="2"/>
        </w:numPr>
        <w:rPr>
          <w:rFonts w:ascii="Poppins" w:hAnsi="Poppins" w:cs="Poppins"/>
          <w:sz w:val="28"/>
          <w:szCs w:val="28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Asistentes de cuidado personal</w:t>
      </w:r>
    </w:p>
    <w:p w14:paraId="4FF55865" w14:textId="36A1F0A3" w:rsidR="007D659F" w:rsidRPr="00F205B3" w:rsidRDefault="00794FBE">
      <w:pPr>
        <w:pStyle w:val="ListParagraph"/>
        <w:numPr>
          <w:ilvl w:val="0"/>
          <w:numId w:val="2"/>
        </w:num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Trabajadores de atención en el hogar</w:t>
      </w:r>
    </w:p>
    <w:p w14:paraId="124CFDF9" w14:textId="77777777" w:rsidR="007D659F" w:rsidRPr="00F205B3" w:rsidRDefault="007D659F">
      <w:pPr>
        <w:rPr>
          <w:rFonts w:ascii="Poppins" w:hAnsi="Poppins" w:cs="Poppins"/>
          <w:sz w:val="28"/>
          <w:szCs w:val="28"/>
          <w:lang w:val="es-AR"/>
        </w:rPr>
      </w:pPr>
    </w:p>
    <w:p w14:paraId="2EB806C9" w14:textId="77777777" w:rsidR="007D659F" w:rsidRPr="00F205B3" w:rsidRDefault="00794FBE">
      <w:pPr>
        <w:rPr>
          <w:rFonts w:ascii="Poppins" w:hAnsi="Poppins" w:cs="Poppins"/>
          <w:b/>
          <w:bCs/>
          <w:sz w:val="32"/>
          <w:szCs w:val="32"/>
          <w:lang w:val="es-AR"/>
        </w:rPr>
      </w:pPr>
      <w:r w:rsidRPr="00F205B3">
        <w:rPr>
          <w:rFonts w:ascii="Poppins" w:eastAsia="Calibri" w:hAnsi="Poppins" w:cs="Poppins"/>
          <w:b/>
          <w:bCs/>
          <w:sz w:val="32"/>
          <w:szCs w:val="32"/>
          <w:lang w:val="es-ES_tradnl"/>
        </w:rPr>
        <w:lastRenderedPageBreak/>
        <w:t>¿Cuál es el problema?</w:t>
      </w:r>
    </w:p>
    <w:p w14:paraId="64E911E0" w14:textId="77777777" w:rsidR="007D659F" w:rsidRPr="00F205B3" w:rsidRDefault="007D659F">
      <w:pPr>
        <w:rPr>
          <w:rFonts w:ascii="Poppins" w:hAnsi="Poppins" w:cs="Poppins"/>
          <w:sz w:val="28"/>
          <w:szCs w:val="28"/>
          <w:lang w:val="es-AR"/>
        </w:rPr>
      </w:pPr>
    </w:p>
    <w:p w14:paraId="5C5FBBCE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Los salarios que reciben los trabajadores de atención directa son demasiado bajos.</w:t>
      </w:r>
    </w:p>
    <w:p w14:paraId="5FB4AA39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En promedio, reciben menos de $11 por hora.</w:t>
      </w:r>
    </w:p>
    <w:p w14:paraId="30F32520" w14:textId="7D995F00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Los servicios basados en el hogar y la comunidad (HCBS, por sus siglas en inglés) de Medicaid pagan la mayor parte del apoyo que proporcionan los trabajadores de atención directa.</w:t>
      </w:r>
    </w:p>
    <w:p w14:paraId="7AE3FCFC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Los gobiernos federales y estatales pagan los HCBS de Medicaid.</w:t>
      </w:r>
    </w:p>
    <w:p w14:paraId="176D50E0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Pero no han aumentado lo suficiente la cantidad de fondos que se otorga para apoyar a los HCBS.</w:t>
      </w:r>
    </w:p>
    <w:p w14:paraId="57C468A1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Los niveles de financiamiento no han aumentado en décadas.</w:t>
      </w:r>
    </w:p>
    <w:p w14:paraId="7AE3512B" w14:textId="77777777" w:rsidR="007D659F" w:rsidRPr="00F205B3" w:rsidRDefault="007D659F">
      <w:pPr>
        <w:rPr>
          <w:rFonts w:ascii="Poppins" w:eastAsia="Calibri" w:hAnsi="Poppins" w:cs="Poppins"/>
          <w:sz w:val="28"/>
          <w:szCs w:val="28"/>
          <w:lang w:val="es-ES_tradnl"/>
        </w:rPr>
      </w:pPr>
    </w:p>
    <w:p w14:paraId="7DADE963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 xml:space="preserve">Los salarios no consideran lo siguiente: </w:t>
      </w:r>
    </w:p>
    <w:p w14:paraId="13DF6418" w14:textId="7FDE6F45" w:rsidR="007D659F" w:rsidRPr="00F205B3" w:rsidRDefault="00794FBE">
      <w:pPr>
        <w:pStyle w:val="ListParagraph"/>
        <w:numPr>
          <w:ilvl w:val="0"/>
          <w:numId w:val="3"/>
        </w:num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Los salarios que las personas pueden ganar en otros trabajos similares</w:t>
      </w:r>
    </w:p>
    <w:p w14:paraId="7C0F9A32" w14:textId="135F960B" w:rsidR="007D659F" w:rsidRPr="00F205B3" w:rsidRDefault="00794FBE">
      <w:pPr>
        <w:pStyle w:val="ListParagraph"/>
        <w:numPr>
          <w:ilvl w:val="0"/>
          <w:numId w:val="3"/>
        </w:num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Las habilidades que se necesitan para ser un trabajador de atención directa</w:t>
      </w:r>
    </w:p>
    <w:p w14:paraId="7D9B7A2E" w14:textId="550BCDBB" w:rsidR="007D659F" w:rsidRPr="00F205B3" w:rsidRDefault="00794FBE">
      <w:pPr>
        <w:pStyle w:val="ListParagraph"/>
        <w:numPr>
          <w:ilvl w:val="0"/>
          <w:numId w:val="3"/>
        </w:num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Los costos reales de brindar atención directa a las personas</w:t>
      </w:r>
    </w:p>
    <w:p w14:paraId="50AB2707" w14:textId="77777777" w:rsidR="007D659F" w:rsidRPr="00F205B3" w:rsidRDefault="007D659F">
      <w:pPr>
        <w:rPr>
          <w:rFonts w:ascii="Poppins" w:hAnsi="Poppins" w:cs="Poppins"/>
          <w:sz w:val="28"/>
          <w:szCs w:val="28"/>
          <w:lang w:val="es-AR"/>
        </w:rPr>
      </w:pPr>
    </w:p>
    <w:p w14:paraId="51051C2C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La mayoría de los trabajadores de atención directa no pueden trabajar a una tasa tan baja.</w:t>
      </w:r>
    </w:p>
    <w:p w14:paraId="4C169BA6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Y no deberían tener que hacerlo.</w:t>
      </w:r>
    </w:p>
    <w:p w14:paraId="1A5E1D14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No pueden pagar lo que ellos y sus familias necesitan.</w:t>
      </w:r>
    </w:p>
    <w:p w14:paraId="278E3FB7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Como resultado, muchos renuncian.</w:t>
      </w:r>
    </w:p>
    <w:p w14:paraId="172F12D8" w14:textId="77777777" w:rsidR="007D659F" w:rsidRPr="00F205B3" w:rsidRDefault="007D659F">
      <w:pPr>
        <w:rPr>
          <w:rFonts w:ascii="Poppins" w:hAnsi="Poppins" w:cs="Poppins"/>
          <w:sz w:val="28"/>
          <w:szCs w:val="28"/>
          <w:lang w:val="es-AR"/>
        </w:rPr>
      </w:pPr>
    </w:p>
    <w:p w14:paraId="03F2A743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Cada año, más de la mitad de todos los trabajadores de atención directa abandonan sus trabajos.</w:t>
      </w:r>
    </w:p>
    <w:p w14:paraId="0F077110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Esto genera incertidumbre en las personas que reciben su apoyo.</w:t>
      </w:r>
    </w:p>
    <w:p w14:paraId="2B891D60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Las personas con discapacidades, los adultos mayores y sus familias deben comenzar de nuevo cuando un trabajador se retira.</w:t>
      </w:r>
    </w:p>
    <w:p w14:paraId="4638A5F2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Deben encontrar y capacitar a un nuevo trabajador de atención directa sobre cómo lo puede apoyar.</w:t>
      </w:r>
    </w:p>
    <w:p w14:paraId="064305FE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lastRenderedPageBreak/>
        <w:t>Sin embargo, es posible que no puedan encontrar personas que estén dispuestas a brindar atención por el salario que reciben los trabajadores de atención directa.</w:t>
      </w:r>
    </w:p>
    <w:p w14:paraId="544982EA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Además, es posible que los trabajadores de atención directa se retiren rápidamente cuando se les presente un trabajo con un salario más alto.</w:t>
      </w:r>
    </w:p>
    <w:p w14:paraId="23303A34" w14:textId="77777777" w:rsidR="007D659F" w:rsidRPr="00F205B3" w:rsidRDefault="007D659F">
      <w:pPr>
        <w:rPr>
          <w:rFonts w:ascii="Poppins" w:hAnsi="Poppins" w:cs="Poppins"/>
          <w:sz w:val="28"/>
          <w:szCs w:val="28"/>
          <w:lang w:val="es-AR"/>
        </w:rPr>
      </w:pPr>
    </w:p>
    <w:p w14:paraId="0C35A5A6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Como resultado, las personas a menudo deben depender de cuidadores familiares no remunerados o quedarse sin atención esencial.</w:t>
      </w:r>
    </w:p>
    <w:p w14:paraId="01209319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Muchos cuidadores familiares también están envejeciendo y es posible que necesiten atención para sí mismos.</w:t>
      </w:r>
    </w:p>
    <w:p w14:paraId="59B7C5A0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Además, pueden necesitar apoyo adicional para asegurarse de que sus familiares reciban los servicios que necesitan.</w:t>
      </w:r>
    </w:p>
    <w:p w14:paraId="7A257705" w14:textId="77777777" w:rsidR="007D659F" w:rsidRPr="00F205B3" w:rsidRDefault="007D659F">
      <w:pPr>
        <w:rPr>
          <w:rFonts w:ascii="Poppins" w:hAnsi="Poppins" w:cs="Poppins"/>
          <w:sz w:val="21"/>
          <w:szCs w:val="21"/>
          <w:lang w:val="es-AR"/>
        </w:rPr>
      </w:pPr>
    </w:p>
    <w:p w14:paraId="0A53F5B4" w14:textId="77777777" w:rsidR="007D659F" w:rsidRPr="00F205B3" w:rsidRDefault="00794FBE">
      <w:pPr>
        <w:rPr>
          <w:rFonts w:ascii="Poppins" w:hAnsi="Poppins" w:cs="Poppins"/>
          <w:b/>
          <w:bCs/>
          <w:sz w:val="32"/>
          <w:szCs w:val="32"/>
          <w:lang w:val="es-AR"/>
        </w:rPr>
      </w:pPr>
      <w:r w:rsidRPr="00F205B3">
        <w:rPr>
          <w:rFonts w:ascii="Poppins" w:eastAsia="Calibri" w:hAnsi="Poppins" w:cs="Poppins"/>
          <w:b/>
          <w:bCs/>
          <w:sz w:val="32"/>
          <w:szCs w:val="32"/>
          <w:lang w:val="es-ES_tradnl"/>
        </w:rPr>
        <w:t>Debemos tomar medidas ahora para invertir en nuestros trabajadores de atención directa.</w:t>
      </w:r>
    </w:p>
    <w:p w14:paraId="5205A9AB" w14:textId="77777777" w:rsidR="007D659F" w:rsidRPr="00F205B3" w:rsidRDefault="007D659F">
      <w:pPr>
        <w:rPr>
          <w:rFonts w:ascii="Poppins" w:hAnsi="Poppins" w:cs="Poppins"/>
          <w:sz w:val="28"/>
          <w:szCs w:val="28"/>
          <w:lang w:val="es-AR"/>
        </w:rPr>
      </w:pPr>
    </w:p>
    <w:p w14:paraId="3E4AF690" w14:textId="39D09031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La Ley de Mejor Atención y Mejores Empleos (</w:t>
      </w:r>
      <w:proofErr w:type="spellStart"/>
      <w:r w:rsidRPr="00F205B3">
        <w:rPr>
          <w:rFonts w:ascii="Poppins" w:eastAsia="Calibri" w:hAnsi="Poppins" w:cs="Poppins"/>
          <w:sz w:val="28"/>
          <w:szCs w:val="28"/>
          <w:lang w:val="es-ES_tradnl"/>
        </w:rPr>
        <w:t>Better</w:t>
      </w:r>
      <w:proofErr w:type="spellEnd"/>
      <w:r w:rsidRPr="00F205B3">
        <w:rPr>
          <w:rFonts w:ascii="Poppins" w:eastAsia="Calibri" w:hAnsi="Poppins" w:cs="Poppins"/>
          <w:sz w:val="28"/>
          <w:szCs w:val="28"/>
          <w:lang w:val="es-ES_tradnl"/>
        </w:rPr>
        <w:t xml:space="preserve"> </w:t>
      </w:r>
      <w:proofErr w:type="spellStart"/>
      <w:r w:rsidRPr="00F205B3">
        <w:rPr>
          <w:rFonts w:ascii="Poppins" w:eastAsia="Calibri" w:hAnsi="Poppins" w:cs="Poppins"/>
          <w:sz w:val="28"/>
          <w:szCs w:val="28"/>
          <w:lang w:val="es-ES_tradnl"/>
        </w:rPr>
        <w:t>Care</w:t>
      </w:r>
      <w:proofErr w:type="spellEnd"/>
      <w:r w:rsidRPr="00F205B3">
        <w:rPr>
          <w:rFonts w:ascii="Poppins" w:eastAsia="Calibri" w:hAnsi="Poppins" w:cs="Poppins"/>
          <w:sz w:val="28"/>
          <w:szCs w:val="28"/>
          <w:lang w:val="es-ES_tradnl"/>
        </w:rPr>
        <w:t xml:space="preserve"> </w:t>
      </w:r>
      <w:proofErr w:type="spellStart"/>
      <w:r w:rsidRPr="00F205B3">
        <w:rPr>
          <w:rFonts w:ascii="Poppins" w:eastAsia="Calibri" w:hAnsi="Poppins" w:cs="Poppins"/>
          <w:sz w:val="28"/>
          <w:szCs w:val="28"/>
          <w:lang w:val="es-ES_tradnl"/>
        </w:rPr>
        <w:t>Better</w:t>
      </w:r>
      <w:proofErr w:type="spellEnd"/>
      <w:r w:rsidRPr="00F205B3">
        <w:rPr>
          <w:rFonts w:ascii="Poppins" w:eastAsia="Calibri" w:hAnsi="Poppins" w:cs="Poppins"/>
          <w:sz w:val="28"/>
          <w:szCs w:val="28"/>
          <w:lang w:val="es-ES_tradnl"/>
        </w:rPr>
        <w:t xml:space="preserve"> Jobs </w:t>
      </w:r>
      <w:proofErr w:type="spellStart"/>
      <w:r w:rsidRPr="00F205B3">
        <w:rPr>
          <w:rFonts w:ascii="Poppins" w:eastAsia="Calibri" w:hAnsi="Poppins" w:cs="Poppins"/>
          <w:sz w:val="28"/>
          <w:szCs w:val="28"/>
          <w:lang w:val="es-ES_tradnl"/>
        </w:rPr>
        <w:t>Act</w:t>
      </w:r>
      <w:proofErr w:type="spellEnd"/>
      <w:r w:rsidR="00804D69" w:rsidRPr="00F205B3">
        <w:rPr>
          <w:rFonts w:ascii="Poppins" w:eastAsia="Calibri" w:hAnsi="Poppins" w:cs="Poppins"/>
          <w:sz w:val="28"/>
          <w:szCs w:val="28"/>
          <w:lang w:val="es-ES_tradnl"/>
        </w:rPr>
        <w:t>, el nombre de la ley en inglés</w:t>
      </w:r>
      <w:r w:rsidRPr="00F205B3">
        <w:rPr>
          <w:rFonts w:ascii="Poppins" w:eastAsia="Calibri" w:hAnsi="Poppins" w:cs="Poppins"/>
          <w:sz w:val="28"/>
          <w:szCs w:val="28"/>
          <w:lang w:val="es-ES_tradnl"/>
        </w:rPr>
        <w:t>) exige una inversión de $400 mil millones en los HCBS de Medicaid.</w:t>
      </w:r>
    </w:p>
    <w:p w14:paraId="5CE1CC4D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Este financiamiento les ofrecería la oportunidad de vivir en la comunidad a más personas con discapacidades.</w:t>
      </w:r>
    </w:p>
    <w:p w14:paraId="5D678594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Además, ayudaría a mejorar los trabajos de atención directa, aumentar los salarios y crear más trabajos de atención directa.</w:t>
      </w:r>
    </w:p>
    <w:p w14:paraId="677C7646" w14:textId="77777777" w:rsidR="007D659F" w:rsidRPr="00F205B3" w:rsidRDefault="007D659F">
      <w:pPr>
        <w:rPr>
          <w:rFonts w:ascii="Poppins" w:hAnsi="Poppins" w:cs="Poppins"/>
          <w:sz w:val="28"/>
          <w:szCs w:val="28"/>
          <w:lang w:val="es-AR"/>
        </w:rPr>
      </w:pPr>
    </w:p>
    <w:p w14:paraId="2CD250C5" w14:textId="77777777" w:rsidR="007D659F" w:rsidRPr="00F205B3" w:rsidRDefault="00794FBE">
      <w:p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Estos cambios permitirían lograr los siguientes objetivos:</w:t>
      </w:r>
    </w:p>
    <w:p w14:paraId="1B715A47" w14:textId="40E05F71" w:rsidR="007D659F" w:rsidRPr="00F205B3" w:rsidRDefault="00794FBE">
      <w:pPr>
        <w:pStyle w:val="ListParagraph"/>
        <w:numPr>
          <w:ilvl w:val="0"/>
          <w:numId w:val="4"/>
        </w:num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Permitir que las familias no tengan que depender tanto de cuidadores familiares no remunerados</w:t>
      </w:r>
    </w:p>
    <w:p w14:paraId="66A11EEC" w14:textId="7ABA4A17" w:rsidR="007D659F" w:rsidRPr="00F205B3" w:rsidRDefault="00794FBE">
      <w:pPr>
        <w:pStyle w:val="ListParagraph"/>
        <w:numPr>
          <w:ilvl w:val="0"/>
          <w:numId w:val="4"/>
        </w:num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Crear un sistema de HCBS con suficientes trabajadores para proporcionar los servicios necesarios</w:t>
      </w:r>
    </w:p>
    <w:p w14:paraId="4E2C285D" w14:textId="57B93E9A" w:rsidR="007D659F" w:rsidRPr="00F205B3" w:rsidRDefault="00794FBE">
      <w:pPr>
        <w:pStyle w:val="ListParagraph"/>
        <w:numPr>
          <w:ilvl w:val="0"/>
          <w:numId w:val="4"/>
        </w:num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Reducir las tasas de rotación de los trabajadores de atención directa</w:t>
      </w:r>
    </w:p>
    <w:p w14:paraId="08707426" w14:textId="77777777" w:rsidR="00F205B3" w:rsidRPr="00F205B3" w:rsidRDefault="00794FBE" w:rsidP="00F205B3">
      <w:pPr>
        <w:pStyle w:val="ListParagraph"/>
        <w:numPr>
          <w:ilvl w:val="0"/>
          <w:numId w:val="4"/>
        </w:numPr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t>Permitir que las personas con discapacidades, los adultos mayores y sus familias reciban la atención constante que necesitan para vivir de manera plena e independiente</w:t>
      </w:r>
    </w:p>
    <w:p w14:paraId="733AC4AB" w14:textId="7CF2C4AF" w:rsidR="007D659F" w:rsidRPr="00F205B3" w:rsidRDefault="00794FBE" w:rsidP="00F205B3">
      <w:pPr>
        <w:pStyle w:val="ListParagraph"/>
        <w:rPr>
          <w:rFonts w:ascii="Poppins" w:hAnsi="Poppins" w:cs="Poppins"/>
          <w:sz w:val="28"/>
          <w:szCs w:val="28"/>
          <w:lang w:val="es-AR"/>
        </w:rPr>
      </w:pPr>
      <w:r w:rsidRPr="00F205B3">
        <w:rPr>
          <w:rFonts w:ascii="Poppins" w:eastAsia="Calibri" w:hAnsi="Poppins" w:cs="Poppins"/>
          <w:sz w:val="28"/>
          <w:szCs w:val="28"/>
          <w:lang w:val="es-ES_tradnl"/>
        </w:rPr>
        <w:lastRenderedPageBreak/>
        <w:t xml:space="preserve">Obtenga más información y tome medidas ahora para ayudar a implementar este cambio en </w:t>
      </w:r>
      <w:r w:rsidRPr="00F205B3">
        <w:rPr>
          <w:rFonts w:ascii="Poppins" w:eastAsia="Calibri" w:hAnsi="Poppins" w:cs="Poppins"/>
          <w:color w:val="0070C0"/>
          <w:sz w:val="28"/>
          <w:szCs w:val="28"/>
          <w:u w:val="single"/>
          <w:lang w:val="es-ES_tradnl"/>
        </w:rPr>
        <w:t>TheArc.org/COVID19recovery</w:t>
      </w:r>
      <w:r w:rsidRPr="00F205B3">
        <w:rPr>
          <w:rFonts w:ascii="Poppins" w:eastAsia="Calibri" w:hAnsi="Poppins" w:cs="Poppins"/>
          <w:sz w:val="28"/>
          <w:szCs w:val="28"/>
          <w:lang w:val="es-ES_tradnl"/>
        </w:rPr>
        <w:t>.</w:t>
      </w:r>
    </w:p>
    <w:sectPr w:rsidR="007D659F" w:rsidRPr="00F205B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9488A"/>
    <w:multiLevelType w:val="hybridMultilevel"/>
    <w:tmpl w:val="1DA6AA5C"/>
    <w:lvl w:ilvl="0" w:tplc="C9AE8F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B4AF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0FC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C8A2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CA48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32FF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CC8A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BE47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48C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5758D"/>
    <w:multiLevelType w:val="hybridMultilevel"/>
    <w:tmpl w:val="CFBAC536"/>
    <w:lvl w:ilvl="0" w:tplc="5106B8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164E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742F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1618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78AF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D2D3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7A93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90B8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7832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A11D0"/>
    <w:multiLevelType w:val="hybridMultilevel"/>
    <w:tmpl w:val="33C8F80A"/>
    <w:lvl w:ilvl="0" w:tplc="C1DEDF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226A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3EB4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D49D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ECD3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5640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FE48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BE28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082B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0B1D12"/>
    <w:multiLevelType w:val="hybridMultilevel"/>
    <w:tmpl w:val="065E7EBC"/>
    <w:lvl w:ilvl="0" w:tplc="C7DE29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F294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18AA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62EE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845B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8ADC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661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F0FF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E8A9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DEzMDC2NDU3NjdW0lEKTi0uzszPAykwrAUAyltZLiwAAAA="/>
  </w:docVars>
  <w:rsids>
    <w:rsidRoot w:val="007D659F"/>
    <w:rsid w:val="00233725"/>
    <w:rsid w:val="00345B30"/>
    <w:rsid w:val="00794FBE"/>
    <w:rsid w:val="007D659F"/>
    <w:rsid w:val="00804D69"/>
    <w:rsid w:val="00F20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AECB2"/>
  <w15:docId w15:val="{FF479441-BA16-445D-BACD-C85927F69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3</Words>
  <Characters>3839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sha Zinovik</dc:creator>
  <cp:lastModifiedBy>Hillary Costa</cp:lastModifiedBy>
  <cp:revision>2</cp:revision>
  <dcterms:created xsi:type="dcterms:W3CDTF">2021-09-21T18:49:00Z</dcterms:created>
  <dcterms:modified xsi:type="dcterms:W3CDTF">2021-09-21T18:49:00Z</dcterms:modified>
</cp:coreProperties>
</file>